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1" w:name="heading-title"/>
      <w:bookmarkEnd w:id="21"/>
      <w:r>
        <w:t xml:space="preserve">Heading title</w:t>
      </w:r>
    </w:p>
    <w:sectPr w:rsidR="00BF693E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923" w:rsidRDefault="00E74923" w:rsidP="00B66AC2">
    <w:pPr>
      <w:pStyle w:val="Footer"/>
    </w:pPr>
    <w:r>
      <w:t xml:space="preserve">CONFIDENTIAL – INTERNAL CONSORTIUM REVIEW ONLY                                                                                    </w:t>
    </w:r>
    <w:sdt>
      <w:sdtPr>
        <w:id w:val="-6390275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4AB8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1E00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97C68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C56E3F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196CF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2D6F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D243B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0C08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86434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628D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B0027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22C23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A20043A"/>
    <w:multiLevelType w:val="multilevel"/>
    <w:tmpl w:val="86E818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ed18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AC2"/>
    <w:pPr>
      <w:spacing w:after="180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204AB8"/>
    <w:pPr>
      <w:keepNext/>
      <w:keepLines/>
      <w:spacing w:after="0"/>
      <w:outlineLvl w:val="0"/>
    </w:pPr>
    <w:rPr>
      <w:rFonts w:eastAsiaTheme="majorEastAsia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F01C84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F01C84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11D79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2079B1"/>
    <w:rPr>
      <w:sz w:val="32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rsid w:val="002079B1"/>
    <w:rPr>
      <w:rFonts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E7492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11D79"/>
    <w:rPr>
      <w:rFonts w:asciiTheme="majorHAnsi" w:hAnsiTheme="maj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74923"/>
    <w:rPr>
      <w:rFonts w:asciiTheme="majorHAnsi" w:hAnsiTheme="maj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749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923"/>
    <w:rPr>
      <w:rFonts w:asciiTheme="majorHAnsi" w:hAnsiTheme="maj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-reference</vt:lpstr>
    </vt:vector>
  </TitlesOfParts>
  <Company>The University of Kansas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9-26T19:50:38Z</dcterms:created>
  <dcterms:modified xsi:type="dcterms:W3CDTF">2018-09-26T19:50:38Z</dcterms:modified>
</cp:coreProperties>
</file>